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EA8E1" w14:textId="2C8383FD" w:rsidR="00130F5B" w:rsidRDefault="00130F5B" w:rsidP="009641D9">
      <w:pPr>
        <w:pStyle w:val="Nadpis1"/>
        <w:spacing w:before="100" w:beforeAutospacing="1"/>
      </w:pPr>
      <w:proofErr w:type="spellStart"/>
      <w:r>
        <w:t>Scenario</w:t>
      </w:r>
      <w:proofErr w:type="spellEnd"/>
    </w:p>
    <w:p w14:paraId="1431FB7A" w14:textId="78FE7796" w:rsidR="00130F5B" w:rsidRPr="00130F5B" w:rsidRDefault="00130F5B" w:rsidP="00130F5B">
      <w:pPr>
        <w:pStyle w:val="Standard"/>
      </w:pPr>
      <w:r w:rsidRPr="00130F5B">
        <w:t xml:space="preserve">Třída </w:t>
      </w:r>
      <w:proofErr w:type="spellStart"/>
      <w:r w:rsidRPr="00130F5B">
        <w:t>Scenario</w:t>
      </w:r>
      <w:proofErr w:type="spellEnd"/>
      <w:r w:rsidRPr="00130F5B">
        <w:t xml:space="preserve"> představuje správce objektů, které implementují rozhraní </w:t>
      </w:r>
      <w:proofErr w:type="spellStart"/>
      <w:r w:rsidRPr="00130F5B">
        <w:t>INaboj</w:t>
      </w:r>
      <w:proofErr w:type="spellEnd"/>
      <w:r w:rsidRPr="00130F5B">
        <w:t>, a umožňuje jejich přidávání, odebírání, získávání jejich pozic a kreslení celého scénáře na grafickém plátně.</w:t>
      </w:r>
    </w:p>
    <w:p w14:paraId="5C893FB3" w14:textId="77777777" w:rsidR="00130F5B" w:rsidRPr="00130F5B" w:rsidRDefault="00130F5B" w:rsidP="00130F5B">
      <w:pPr>
        <w:pStyle w:val="Nadpis2"/>
      </w:pPr>
      <w:r w:rsidRPr="00130F5B">
        <w:t>Atributy:</w:t>
      </w:r>
    </w:p>
    <w:p w14:paraId="185DA1B4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proofErr w:type="gramStart"/>
      <w:r w:rsidRPr="00130F5B">
        <w:t>INaboj</w:t>
      </w:r>
      <w:proofErr w:type="spellEnd"/>
      <w:r w:rsidRPr="00130F5B">
        <w:t>?[</w:t>
      </w:r>
      <w:proofErr w:type="gramEnd"/>
      <w:r w:rsidRPr="00130F5B">
        <w:t xml:space="preserve">] </w:t>
      </w:r>
      <w:proofErr w:type="spellStart"/>
      <w:r w:rsidRPr="00130F5B">
        <w:t>charges</w:t>
      </w:r>
      <w:proofErr w:type="spellEnd"/>
      <w:r w:rsidRPr="00130F5B">
        <w:t xml:space="preserve">: Pole, které uchovává objekty typu </w:t>
      </w:r>
      <w:proofErr w:type="spellStart"/>
      <w:r w:rsidRPr="00130F5B">
        <w:t>INaboj</w:t>
      </w:r>
      <w:proofErr w:type="spellEnd"/>
      <w:r w:rsidRPr="00130F5B">
        <w:t>. Inicializováno s kapacitou 1 a dynamicky rozšiřováno.</w:t>
      </w:r>
    </w:p>
    <w:p w14:paraId="5B112A8A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r w:rsidRPr="00130F5B">
        <w:t>int</w:t>
      </w:r>
      <w:proofErr w:type="spellEnd"/>
      <w:r w:rsidRPr="00130F5B">
        <w:t xml:space="preserve"> </w:t>
      </w:r>
      <w:proofErr w:type="spellStart"/>
      <w:r w:rsidRPr="00130F5B">
        <w:t>freeIndex</w:t>
      </w:r>
      <w:proofErr w:type="spellEnd"/>
      <w:r w:rsidRPr="00130F5B">
        <w:t xml:space="preserve">: Index první volné pozice v poli </w:t>
      </w:r>
      <w:proofErr w:type="spellStart"/>
      <w:r w:rsidRPr="00130F5B">
        <w:t>charges</w:t>
      </w:r>
      <w:proofErr w:type="spellEnd"/>
      <w:r w:rsidRPr="00130F5B">
        <w:t>.</w:t>
      </w:r>
    </w:p>
    <w:p w14:paraId="3C99DA28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r w:rsidRPr="00130F5B">
        <w:t>int</w:t>
      </w:r>
      <w:proofErr w:type="spellEnd"/>
      <w:r w:rsidRPr="00130F5B">
        <w:t xml:space="preserve"> </w:t>
      </w:r>
      <w:proofErr w:type="spellStart"/>
      <w:r w:rsidRPr="00130F5B">
        <w:t>chargesCount</w:t>
      </w:r>
      <w:proofErr w:type="spellEnd"/>
      <w:r w:rsidRPr="00130F5B">
        <w:t>: Aktuální počet přidaných objektů v poli.</w:t>
      </w:r>
    </w:p>
    <w:p w14:paraId="75530B31" w14:textId="77777777" w:rsidR="00130F5B" w:rsidRPr="00130F5B" w:rsidRDefault="00130F5B" w:rsidP="00130F5B">
      <w:pPr>
        <w:pStyle w:val="Nadpis2"/>
      </w:pPr>
      <w:r w:rsidRPr="00130F5B">
        <w:t>Metody:</w:t>
      </w:r>
    </w:p>
    <w:p w14:paraId="0DE14EC4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r w:rsidRPr="00130F5B">
        <w:rPr>
          <w:b/>
          <w:bCs/>
        </w:rPr>
        <w:t>GetCharges</w:t>
      </w:r>
      <w:proofErr w:type="spellEnd"/>
    </w:p>
    <w:p w14:paraId="1797615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Vrací aktuální pole </w:t>
      </w:r>
      <w:proofErr w:type="spellStart"/>
      <w:r w:rsidRPr="00130F5B">
        <w:t>charges</w:t>
      </w:r>
      <w:proofErr w:type="spellEnd"/>
      <w:r w:rsidRPr="00130F5B">
        <w:t xml:space="preserve"> obsahující objekty typu </w:t>
      </w:r>
      <w:proofErr w:type="spellStart"/>
      <w:r w:rsidRPr="00130F5B">
        <w:t>INaboj</w:t>
      </w:r>
      <w:proofErr w:type="spellEnd"/>
      <w:r w:rsidRPr="00130F5B">
        <w:t>.</w:t>
      </w:r>
    </w:p>
    <w:p w14:paraId="257DF98F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Add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6CDBAA34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Přidává nový náboj do pole </w:t>
      </w:r>
      <w:proofErr w:type="spellStart"/>
      <w:r w:rsidRPr="00130F5B">
        <w:t>charges</w:t>
      </w:r>
      <w:proofErr w:type="spellEnd"/>
      <w:r w:rsidRPr="00130F5B">
        <w:t>. Pokud je pole plné, jeho kapacita se zdvojnásobí.</w:t>
      </w:r>
    </w:p>
    <w:p w14:paraId="421D832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013C54BF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Odebere náboj z pole na základě předaného objektu </w:t>
      </w:r>
      <w:proofErr w:type="spellStart"/>
      <w:r w:rsidRPr="00130F5B">
        <w:t>naboj</w:t>
      </w:r>
      <w:proofErr w:type="spellEnd"/>
      <w:r w:rsidRPr="00130F5B">
        <w:t>.</w:t>
      </w:r>
    </w:p>
    <w:p w14:paraId="028BC90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t</w:t>
      </w:r>
      <w:proofErr w:type="spellEnd"/>
      <w:r w:rsidRPr="00130F5B">
        <w:rPr>
          <w:b/>
          <w:bCs/>
        </w:rPr>
        <w:t xml:space="preserve"> id)</w:t>
      </w:r>
    </w:p>
    <w:p w14:paraId="47AAE5E2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jeho ID.</w:t>
      </w:r>
    </w:p>
    <w:p w14:paraId="0241EF20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r w:rsidRPr="00130F5B">
        <w:rPr>
          <w:b/>
          <w:bCs/>
        </w:rPr>
        <w:t>GetPositions</w:t>
      </w:r>
      <w:proofErr w:type="spellEnd"/>
    </w:p>
    <w:p w14:paraId="367F459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Vrací souřadnice všech nábojů ve formě dvou polí (X a Y). Každý náboj vrací 2 pozice (přední a zadní okraj).</w:t>
      </w:r>
    </w:p>
    <w:p w14:paraId="4B9D76B7" w14:textId="77777777" w:rsidR="00130F5B" w:rsidRPr="000E230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Draw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Graphics</w:t>
      </w:r>
      <w:proofErr w:type="spellEnd"/>
      <w:r w:rsidRPr="00130F5B">
        <w:rPr>
          <w:b/>
          <w:bCs/>
        </w:rPr>
        <w:t xml:space="preserve"> g, </w:t>
      </w:r>
      <w:proofErr w:type="spellStart"/>
      <w:r w:rsidRPr="00130F5B">
        <w:rPr>
          <w:b/>
          <w:bCs/>
        </w:rPr>
        <w:t>floa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width</w:t>
      </w:r>
      <w:proofErr w:type="spellEnd"/>
      <w:r w:rsidRPr="00130F5B">
        <w:rPr>
          <w:b/>
          <w:bCs/>
        </w:rPr>
        <w:t xml:space="preserve">, </w:t>
      </w:r>
      <w:proofErr w:type="spellStart"/>
      <w:r w:rsidRPr="00130F5B">
        <w:rPr>
          <w:b/>
          <w:bCs/>
        </w:rPr>
        <w:t>floa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height</w:t>
      </w:r>
      <w:proofErr w:type="spellEnd"/>
      <w:r w:rsidRPr="00130F5B">
        <w:rPr>
          <w:b/>
          <w:bCs/>
        </w:rPr>
        <w:t xml:space="preserve">, </w:t>
      </w:r>
      <w:proofErr w:type="spellStart"/>
      <w:r w:rsidRPr="00130F5B">
        <w:rPr>
          <w:b/>
          <w:bCs/>
        </w:rPr>
        <w:t>in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startTime</w:t>
      </w:r>
      <w:proofErr w:type="spellEnd"/>
      <w:r w:rsidRPr="00130F5B">
        <w:rPr>
          <w:b/>
          <w:bCs/>
        </w:rPr>
        <w:t>)</w:t>
      </w:r>
    </w:p>
    <w:p w14:paraId="43D1A220" w14:textId="3F9B07D1" w:rsidR="000E230B" w:rsidRDefault="000E230B" w:rsidP="000E230B">
      <w:pPr>
        <w:pStyle w:val="Standard"/>
        <w:numPr>
          <w:ilvl w:val="1"/>
          <w:numId w:val="8"/>
        </w:numPr>
      </w:pPr>
      <w:r>
        <w:t xml:space="preserve">Vypočítá výřez k zobrazení tak, že vezme nejmenší obdélník obsahující všechny náboje, rozšíří ho ve všech směrech o </w:t>
      </w:r>
      <w:r w:rsidR="00D238D8">
        <w:t>25 %</w:t>
      </w:r>
      <w:r>
        <w:t>, zvětší, roztáhne, aby v jednom směru zaplnil okno, nakonec doplní výřez ve druhém směru</w:t>
      </w:r>
    </w:p>
    <w:p w14:paraId="00EE2D49" w14:textId="5C2A9FB8" w:rsidR="000E230B" w:rsidRPr="00130F5B" w:rsidRDefault="000E230B" w:rsidP="000E230B">
      <w:pPr>
        <w:pStyle w:val="Standard"/>
        <w:numPr>
          <w:ilvl w:val="1"/>
          <w:numId w:val="8"/>
        </w:numPr>
      </w:pPr>
      <w:r>
        <w:t xml:space="preserve">Postupně vykreslí pozadí, osy, náboje a nakonec sondu </w:t>
      </w:r>
    </w:p>
    <w:p w14:paraId="1EE64C8C" w14:textId="77777777" w:rsidR="00130F5B" w:rsidRPr="00130F5B" w:rsidRDefault="00130F5B" w:rsidP="00130F5B">
      <w:pPr>
        <w:pStyle w:val="Standard"/>
      </w:pPr>
      <w:r w:rsidRPr="00130F5B">
        <w:t>Třída poskytuje základní funkce pro správu a vizualizaci nabitých částic (</w:t>
      </w:r>
      <w:proofErr w:type="spellStart"/>
      <w:r w:rsidRPr="00130F5B">
        <w:t>INaboj</w:t>
      </w:r>
      <w:proofErr w:type="spellEnd"/>
      <w:r w:rsidRPr="00130F5B">
        <w:t>), přičemž dynamicky upravuje jejich zobrazení na základě jejich vlastností a pozic.</w:t>
      </w:r>
    </w:p>
    <w:p w14:paraId="484C4A83" w14:textId="5768C5C7" w:rsidR="004609BA" w:rsidRDefault="004609BA" w:rsidP="004609BA">
      <w:pPr>
        <w:pStyle w:val="Standard"/>
      </w:pPr>
    </w:p>
    <w:p w14:paraId="77B8D84B" w14:textId="77777777" w:rsidR="00B937E4" w:rsidRDefault="00B937E4">
      <w:pPr>
        <w:rPr>
          <w:rFonts w:ascii="Calibri" w:eastAsia="F" w:hAnsi="Calibri"/>
          <w:b/>
          <w:bCs/>
          <w:color w:val="2E74B5"/>
          <w:sz w:val="32"/>
          <w:szCs w:val="32"/>
        </w:rPr>
      </w:pPr>
      <w:r>
        <w:br w:type="page"/>
      </w:r>
    </w:p>
    <w:p w14:paraId="60203893" w14:textId="1655E181" w:rsidR="00B937E4" w:rsidRDefault="00B937E4" w:rsidP="00B937E4">
      <w:pPr>
        <w:pStyle w:val="Nadpis1"/>
      </w:pPr>
      <w:proofErr w:type="spellStart"/>
      <w:r>
        <w:lastRenderedPageBreak/>
        <w:t>Grid</w:t>
      </w:r>
      <w:proofErr w:type="spellEnd"/>
    </w:p>
    <w:p w14:paraId="273A5ACF" w14:textId="6F082739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Grid</w:t>
      </w:r>
      <w:proofErr w:type="spellEnd"/>
      <w:r w:rsidRPr="00B937E4">
        <w:t xml:space="preserve"> implementuje rozhraní </w:t>
      </w:r>
      <w:proofErr w:type="spellStart"/>
      <w:r w:rsidRPr="00B937E4">
        <w:t>IGrid</w:t>
      </w:r>
      <w:proofErr w:type="spellEnd"/>
      <w:r w:rsidRPr="00B937E4">
        <w:t xml:space="preserve"> a zajišťuje vykreslení mřížky s osami v grafickém prostředí. Tato třída je navržena tak, aby kreslila mřížku s šipkami na </w:t>
      </w:r>
      <w:r w:rsidR="004F7857">
        <w:t>kladných koncích os</w:t>
      </w:r>
      <w:r w:rsidRPr="00B937E4">
        <w:t>.</w:t>
      </w:r>
    </w:p>
    <w:p w14:paraId="04BA6D4D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7EFFDBFD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r w:rsidRPr="00B937E4">
        <w:rPr>
          <w:b/>
          <w:bCs/>
        </w:rPr>
        <w:t>GetNumberOfGridLines</w:t>
      </w:r>
      <w:proofErr w:type="spellEnd"/>
    </w:p>
    <w:p w14:paraId="38A781E1" w14:textId="5CC3B044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vracet počet čar v mřížce.</w:t>
      </w:r>
    </w:p>
    <w:p w14:paraId="0D2E7014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proofErr w:type="gramStart"/>
      <w:r w:rsidRPr="00B937E4">
        <w:rPr>
          <w:b/>
          <w:bCs/>
        </w:rPr>
        <w:t>SetNumberOfGridLine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ow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olumn</w:t>
      </w:r>
      <w:proofErr w:type="spellEnd"/>
      <w:r w:rsidRPr="00B937E4">
        <w:rPr>
          <w:b/>
          <w:bCs/>
        </w:rPr>
        <w:t>)</w:t>
      </w:r>
    </w:p>
    <w:p w14:paraId="498E72DA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nastavovat počet čar v mřížce pro zadané počty řádků a sloupců.</w:t>
      </w:r>
    </w:p>
    <w:p w14:paraId="78D8E8E3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Lef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ottomRigh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Pr="00B937E4">
        <w:rPr>
          <w:b/>
          <w:bCs/>
        </w:rPr>
        <w:t>)</w:t>
      </w:r>
    </w:p>
    <w:p w14:paraId="346B488C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 xml:space="preserve">Veřejná metoda, která vykreslí mřížku mezi body </w:t>
      </w:r>
      <w:proofErr w:type="spellStart"/>
      <w:r w:rsidRPr="00B937E4">
        <w:t>topLeft</w:t>
      </w:r>
      <w:proofErr w:type="spellEnd"/>
      <w:r w:rsidRPr="00B937E4">
        <w:t xml:space="preserve"> (levý horní roh) a </w:t>
      </w:r>
      <w:proofErr w:type="spellStart"/>
      <w:r w:rsidRPr="00B937E4">
        <w:t>bottomRight</w:t>
      </w:r>
      <w:proofErr w:type="spellEnd"/>
      <w:r w:rsidRPr="00B937E4">
        <w:t xml:space="preserve"> (pravý dolní roh).</w:t>
      </w:r>
    </w:p>
    <w:p w14:paraId="12CAF4E9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 xml:space="preserve">Používá interní metodu </w:t>
      </w:r>
      <w:proofErr w:type="spellStart"/>
      <w:r w:rsidRPr="00B937E4">
        <w:t>DrawGrid</w:t>
      </w:r>
      <w:proofErr w:type="spellEnd"/>
      <w:r w:rsidRPr="00B937E4">
        <w:t xml:space="preserve"> pro kreslení samotných os a šipek na konci os.</w:t>
      </w:r>
    </w:p>
    <w:p w14:paraId="0F223E27" w14:textId="77777777" w:rsidR="00B937E4" w:rsidRPr="00B937E4" w:rsidRDefault="00B937E4" w:rsidP="00B937E4">
      <w:pPr>
        <w:pStyle w:val="Nadpis2"/>
      </w:pPr>
      <w:r w:rsidRPr="00B937E4">
        <w:t>Privátní metody:</w:t>
      </w:r>
    </w:p>
    <w:p w14:paraId="2FB717CA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proofErr w:type="spellStart"/>
      <w:proofErr w:type="gramStart"/>
      <w:r w:rsidRPr="00B937E4">
        <w:rPr>
          <w:b/>
          <w:bCs/>
        </w:rPr>
        <w:t>DrawArrow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ight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Pr="00B937E4">
        <w:rPr>
          <w:b/>
          <w:bCs/>
        </w:rPr>
        <w:t>)</w:t>
      </w:r>
    </w:p>
    <w:p w14:paraId="1E186E03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šipky na koncích os.</w:t>
      </w:r>
    </w:p>
    <w:p w14:paraId="2A412376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proofErr w:type="spellStart"/>
      <w:r w:rsidRPr="00B937E4">
        <w:t>rightCenter</w:t>
      </w:r>
      <w:proofErr w:type="spellEnd"/>
      <w:r w:rsidRPr="00B937E4">
        <w:t xml:space="preserve"> určuje pozici šipky na pravé ose X a </w:t>
      </w:r>
      <w:proofErr w:type="spellStart"/>
      <w:r w:rsidRPr="00B937E4">
        <w:t>topCenter</w:t>
      </w:r>
      <w:proofErr w:type="spellEnd"/>
      <w:r w:rsidRPr="00B937E4">
        <w:t xml:space="preserve"> určuje pozici šipky na horní ose Y.</w:t>
      </w:r>
    </w:p>
    <w:p w14:paraId="1FFA2C74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proofErr w:type="spellStart"/>
      <w:r w:rsidRPr="00B937E4">
        <w:t>tipLength</w:t>
      </w:r>
      <w:proofErr w:type="spellEnd"/>
      <w:r w:rsidRPr="00B937E4">
        <w:t xml:space="preserve"> definuje délku špiček šipek.</w:t>
      </w:r>
    </w:p>
    <w:p w14:paraId="5B8815A9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proofErr w:type="spellStart"/>
      <w:proofErr w:type="gramStart"/>
      <w:r w:rsidRPr="00B937E4">
        <w:rPr>
          <w:b/>
          <w:bCs/>
        </w:rPr>
        <w:t>DrawGrid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Lef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ottomRigh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Pr="00B937E4">
        <w:rPr>
          <w:b/>
          <w:bCs/>
        </w:rPr>
        <w:t>)</w:t>
      </w:r>
    </w:p>
    <w:p w14:paraId="0EB3E51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samotnou mřížku.</w:t>
      </w:r>
    </w:p>
    <w:p w14:paraId="26685E0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 xml:space="preserve">Počítá střední body os X a Y a kreslí je pomocí zadaného pera </w:t>
      </w:r>
      <w:proofErr w:type="spellStart"/>
      <w:r w:rsidRPr="00B937E4">
        <w:t>pen</w:t>
      </w:r>
      <w:proofErr w:type="spellEnd"/>
      <w:r w:rsidRPr="00B937E4">
        <w:t xml:space="preserve">. Šipky jsou vykresleny pomocí metody </w:t>
      </w:r>
      <w:proofErr w:type="spellStart"/>
      <w:r w:rsidRPr="00B937E4">
        <w:t>DrawArrows</w:t>
      </w:r>
      <w:proofErr w:type="spellEnd"/>
      <w:r w:rsidRPr="00B937E4">
        <w:t>.</w:t>
      </w:r>
    </w:p>
    <w:p w14:paraId="0CEBEEA4" w14:textId="72505A4D" w:rsidR="00B937E4" w:rsidRPr="00B937E4" w:rsidRDefault="00B937E4" w:rsidP="00B937E4">
      <w:pPr>
        <w:pStyle w:val="Standard"/>
      </w:pPr>
      <w:r w:rsidRPr="00B937E4">
        <w:t>Třída je zodpovědná za kreslení základní mřížky s osami a šipkami, ale funkce pro práci s počtem čar v mřížce zatím není implementována.</w:t>
      </w:r>
      <w:r w:rsidR="004F7857">
        <w:t xml:space="preserve"> Rozměry souřadných os (tloušťka a velikost šipky) si zachovávají pevnou reálnou velikost i při změně velikost</w:t>
      </w:r>
      <w:r w:rsidR="002D06FA">
        <w:t>i</w:t>
      </w:r>
      <w:r w:rsidR="004F7857">
        <w:t xml:space="preserve"> okna.</w:t>
      </w:r>
    </w:p>
    <w:p w14:paraId="76035118" w14:textId="094EAB90" w:rsidR="00B937E4" w:rsidRDefault="00B937E4">
      <w:r>
        <w:br w:type="page"/>
      </w:r>
    </w:p>
    <w:p w14:paraId="0683E5C4" w14:textId="3D63CFB3" w:rsidR="00B937E4" w:rsidRDefault="00B937E4" w:rsidP="00B937E4">
      <w:pPr>
        <w:pStyle w:val="Nadpis1"/>
      </w:pPr>
      <w:proofErr w:type="spellStart"/>
      <w:r>
        <w:lastRenderedPageBreak/>
        <w:t>Naboj</w:t>
      </w:r>
      <w:proofErr w:type="spellEnd"/>
    </w:p>
    <w:p w14:paraId="665C9400" w14:textId="46FD827E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implementuje rozhraní </w:t>
      </w:r>
      <w:proofErr w:type="spellStart"/>
      <w:r w:rsidRPr="00B937E4">
        <w:t>INaboj</w:t>
      </w:r>
      <w:proofErr w:type="spellEnd"/>
      <w:r w:rsidRPr="00B937E4">
        <w:t xml:space="preserve"> a reprezentuje nabitou částici s určitým nábojem, polohou, poloměrem a unikátním ID. Tato třída také obsahuje metodu pro vykreslení nabité částice na grafickém plátně.</w:t>
      </w:r>
    </w:p>
    <w:p w14:paraId="08A6AB08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7CFBFC03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t>: Hodnota elektrického náboje částice.</w:t>
      </w:r>
    </w:p>
    <w:p w14:paraId="6A00027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t>: Poloměr částice, inicializován na hodnotu 1f.</w:t>
      </w:r>
    </w:p>
    <w:p w14:paraId="1D6A6C9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</w:t>
      </w:r>
      <w:r w:rsidRPr="00B937E4">
        <w:t>: Souřadnice středu částice. Souřadnice Y je invertována při vytvoření objektu.</w:t>
      </w:r>
    </w:p>
    <w:p w14:paraId="16D39D0B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id</w:t>
      </w:r>
      <w:r w:rsidRPr="00B937E4">
        <w:t>: Unikátní identifikátor částice.</w:t>
      </w:r>
    </w:p>
    <w:p w14:paraId="4F3C6279" w14:textId="77777777" w:rsidR="00B937E4" w:rsidRPr="00B937E4" w:rsidRDefault="00B937E4" w:rsidP="00B937E4">
      <w:pPr>
        <w:pStyle w:val="Nadpis2"/>
      </w:pPr>
      <w:r w:rsidRPr="00B937E4">
        <w:t>Konstruktory:</w:t>
      </w:r>
    </w:p>
    <w:p w14:paraId="5A9A8DA1" w14:textId="77777777" w:rsidR="00B937E4" w:rsidRPr="00B937E4" w:rsidRDefault="00B937E4" w:rsidP="00B937E4">
      <w:pPr>
        <w:pStyle w:val="Standard"/>
        <w:numPr>
          <w:ilvl w:val="0"/>
          <w:numId w:val="12"/>
        </w:numPr>
      </w:pPr>
      <w:proofErr w:type="spellStart"/>
      <w:proofErr w:type="gramStart"/>
      <w:r w:rsidRPr="00B937E4">
        <w:rPr>
          <w:b/>
          <w:bCs/>
        </w:rPr>
        <w:t>Naboj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id)</w:t>
      </w:r>
      <w:r w:rsidRPr="00B937E4">
        <w:t>: Konstruktor, který nastaví náboj, polohu a ID částice. Poloměr je implicitně nastaven na hodnotu 1f.</w:t>
      </w:r>
    </w:p>
    <w:p w14:paraId="763832E0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6504AFF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Charge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FDF627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náboje částice.</w:t>
      </w:r>
    </w:p>
    <w:p w14:paraId="37D1FB0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Charge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rPr>
          <w:b/>
          <w:bCs/>
        </w:rPr>
        <w:t>)</w:t>
      </w:r>
    </w:p>
    <w:p w14:paraId="0D97F63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hodnotu náboje částice.</w:t>
      </w:r>
    </w:p>
    <w:p w14:paraId="19CD5813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Position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5B89E4D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pozici (střed) částice.</w:t>
      </w:r>
    </w:p>
    <w:p w14:paraId="469DE22A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Position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point)</w:t>
      </w:r>
    </w:p>
    <w:p w14:paraId="31FA3834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pozici částice.</w:t>
      </w:r>
    </w:p>
    <w:p w14:paraId="674AFFA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Radius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433E7E90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poloměru částice.</w:t>
      </w:r>
    </w:p>
    <w:p w14:paraId="4F8A2C6F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Radiu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rPr>
          <w:b/>
          <w:bCs/>
        </w:rPr>
        <w:t>)</w:t>
      </w:r>
    </w:p>
    <w:p w14:paraId="02D77B2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nový poloměr částice.</w:t>
      </w:r>
    </w:p>
    <w:p w14:paraId="1F9CAFC2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ID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590F737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unikátní identifikátor částice.</w:t>
      </w:r>
    </w:p>
    <w:p w14:paraId="40CE0389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anel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3A6A6E0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 xml:space="preserve">Vykreslí částici na plátno </w:t>
      </w:r>
      <w:proofErr w:type="spellStart"/>
      <w:r w:rsidRPr="00B937E4">
        <w:t>Graphics</w:t>
      </w:r>
      <w:proofErr w:type="spellEnd"/>
      <w:r w:rsidRPr="00B937E4">
        <w:t xml:space="preserve"> g.</w:t>
      </w:r>
    </w:p>
    <w:p w14:paraId="200C7C95" w14:textId="14182F02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tvoří kruh.</w:t>
      </w:r>
    </w:p>
    <w:p w14:paraId="1A1418C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Zobrazí popisek s hodnotou náboje částice uprostřed kruhu.</w:t>
      </w:r>
    </w:p>
    <w:p w14:paraId="10074A0F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Pro vykreslení popisku je použito písmo, které se mění podle zadaného měřítka (</w:t>
      </w:r>
      <w:proofErr w:type="spellStart"/>
      <w:r w:rsidRPr="00B937E4">
        <w:t>scale</w:t>
      </w:r>
      <w:proofErr w:type="spellEnd"/>
      <w:r w:rsidRPr="00B937E4">
        <w:t>).</w:t>
      </w:r>
    </w:p>
    <w:p w14:paraId="02B0EB08" w14:textId="77777777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poskytuje základní funkce pro práci s nabitou částicí, jako je získávání a nastavování hodnot náboje, pozice, poloměru a unikátního ID, a také možnost vykreslení částice na grafické plátno.</w:t>
      </w:r>
    </w:p>
    <w:p w14:paraId="2A185F99" w14:textId="4E5AE05D" w:rsidR="00B937E4" w:rsidRDefault="00B937E4">
      <w:r>
        <w:br w:type="page"/>
      </w:r>
    </w:p>
    <w:p w14:paraId="0F5E3158" w14:textId="4A01C95D" w:rsidR="00B937E4" w:rsidRDefault="00B937E4" w:rsidP="00B937E4">
      <w:pPr>
        <w:pStyle w:val="Nadpis1"/>
      </w:pPr>
      <w:proofErr w:type="spellStart"/>
      <w:r>
        <w:lastRenderedPageBreak/>
        <w:t>Probe</w:t>
      </w:r>
      <w:proofErr w:type="spellEnd"/>
    </w:p>
    <w:p w14:paraId="398D1058" w14:textId="58F121C8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Probe</w:t>
      </w:r>
      <w:proofErr w:type="spellEnd"/>
      <w:r w:rsidRPr="00B937E4">
        <w:t xml:space="preserve"> slouží k vizualizaci sondy a jejího chování v elektrickém poli. Třída simuluje pohyb částice a vykresluje šipku znázorňující sílu elektrického pole v daném bodě.</w:t>
      </w:r>
    </w:p>
    <w:p w14:paraId="73B8D6E2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151890E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</w:t>
      </w:r>
      <w:r w:rsidRPr="00B937E4">
        <w:t xml:space="preserve">: </w:t>
      </w:r>
      <w:proofErr w:type="gramStart"/>
      <w:r w:rsidRPr="00B937E4">
        <w:t>Střed</w:t>
      </w:r>
      <w:proofErr w:type="gramEnd"/>
      <w:r w:rsidRPr="00B937E4">
        <w:t xml:space="preserve"> sondy, reprezentovaný souřadnicemi.</w:t>
      </w:r>
    </w:p>
    <w:p w14:paraId="6A7C41BD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t>: Poloměr kruhu, ve kterém sonda rotuje. Defaultní hodnota je 1f.</w:t>
      </w:r>
    </w:p>
    <w:p w14:paraId="3BF2DC9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anglePerSecond</w:t>
      </w:r>
      <w:proofErr w:type="spellEnd"/>
      <w:r w:rsidRPr="00B937E4">
        <w:t>: Úhel, který sonda urazí za sekundu. Defaultně je nastaven na π / 6 radiánů za sekundu.</w:t>
      </w:r>
    </w:p>
    <w:p w14:paraId="6F060431" w14:textId="77777777" w:rsidR="00B937E4" w:rsidRPr="00B937E4" w:rsidRDefault="00B937E4" w:rsidP="00B937E4">
      <w:pPr>
        <w:pStyle w:val="Nadpis2"/>
      </w:pPr>
      <w:r w:rsidRPr="00B937E4">
        <w:t>Konstruktor:</w:t>
      </w:r>
    </w:p>
    <w:p w14:paraId="54DBBC7E" w14:textId="77777777" w:rsidR="00B937E4" w:rsidRPr="00B937E4" w:rsidRDefault="00B937E4" w:rsidP="00B937E4">
      <w:pPr>
        <w:pStyle w:val="Standard"/>
        <w:numPr>
          <w:ilvl w:val="0"/>
          <w:numId w:val="15"/>
        </w:numPr>
      </w:pPr>
      <w:proofErr w:type="spellStart"/>
      <w:proofErr w:type="gramStart"/>
      <w:r w:rsidRPr="00B937E4">
        <w:rPr>
          <w:b/>
          <w:bCs/>
        </w:rPr>
        <w:t>Probe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rPr>
          <w:b/>
          <w:bCs/>
        </w:rPr>
        <w:t xml:space="preserve"> = 1f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anglePerSecond</w:t>
      </w:r>
      <w:proofErr w:type="spellEnd"/>
      <w:r w:rsidRPr="00B937E4">
        <w:rPr>
          <w:b/>
          <w:bCs/>
        </w:rPr>
        <w:t xml:space="preserve"> = </w:t>
      </w:r>
      <w:proofErr w:type="spellStart"/>
      <w:r w:rsidRPr="00B937E4">
        <w:rPr>
          <w:b/>
          <w:bCs/>
        </w:rPr>
        <w:t>MathF.PI</w:t>
      </w:r>
      <w:proofErr w:type="spellEnd"/>
      <w:r w:rsidRPr="00B937E4">
        <w:rPr>
          <w:b/>
          <w:bCs/>
        </w:rPr>
        <w:t xml:space="preserve"> / 6)</w:t>
      </w:r>
    </w:p>
    <w:p w14:paraId="0CDB0ECF" w14:textId="77777777" w:rsidR="00B937E4" w:rsidRPr="00B937E4" w:rsidRDefault="00B937E4" w:rsidP="00B937E4">
      <w:pPr>
        <w:pStyle w:val="Standard"/>
        <w:numPr>
          <w:ilvl w:val="1"/>
          <w:numId w:val="15"/>
        </w:numPr>
      </w:pPr>
      <w:r w:rsidRPr="00B937E4">
        <w:t>Inicializuje sondu se zadanými parametry (střed, poloměr rotace a úhel za sekundu).</w:t>
      </w:r>
    </w:p>
    <w:p w14:paraId="4AD3D74B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3BF725A6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tartTim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INaboj</w:t>
      </w:r>
      <w:proofErr w:type="spellEnd"/>
      <w:r w:rsidRPr="00B937E4">
        <w:rPr>
          <w:b/>
          <w:bCs/>
        </w:rPr>
        <w:t xml:space="preserve">[] </w:t>
      </w:r>
      <w:proofErr w:type="spellStart"/>
      <w:r w:rsidRPr="00B937E4">
        <w:rPr>
          <w:b/>
          <w:bCs/>
        </w:rPr>
        <w:t>charges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136C1D23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sondu na grafické plátno g.</w:t>
      </w:r>
    </w:p>
    <w:p w14:paraId="35A6744C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aktuální polohu sondy podle času (</w:t>
      </w:r>
      <w:proofErr w:type="spellStart"/>
      <w:r w:rsidRPr="00B937E4">
        <w:t>startTime</w:t>
      </w:r>
      <w:proofErr w:type="spellEnd"/>
      <w:r w:rsidRPr="00B937E4">
        <w:t>) a rychlosti rotace (</w:t>
      </w:r>
      <w:proofErr w:type="spellStart"/>
      <w:r w:rsidRPr="00B937E4">
        <w:t>anglePerSecond</w:t>
      </w:r>
      <w:proofErr w:type="spellEnd"/>
      <w:r w:rsidRPr="00B937E4">
        <w:t>).</w:t>
      </w:r>
    </w:p>
    <w:p w14:paraId="4DC8645F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Simuluje vliv okolních nábojů (</w:t>
      </w:r>
      <w:proofErr w:type="spellStart"/>
      <w:r w:rsidRPr="00B937E4">
        <w:t>charges</w:t>
      </w:r>
      <w:proofErr w:type="spellEnd"/>
      <w:r w:rsidRPr="00B937E4">
        <w:t>) na elektrické pole v daném bodě.</w:t>
      </w:r>
    </w:p>
    <w:p w14:paraId="1BBF656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sílu elektrického pole a vykreslí vektor síly jako šipku.</w:t>
      </w:r>
    </w:p>
    <w:p w14:paraId="18A218E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doplněna popiskem ukazujícím velikost síly elektrického pole v jednotkách TN/C.</w:t>
      </w:r>
    </w:p>
    <w:p w14:paraId="1DA232C2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proofErr w:type="spellStart"/>
      <w:r w:rsidRPr="00B937E4">
        <w:rPr>
          <w:b/>
          <w:bCs/>
        </w:rPr>
        <w:t>private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Arro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Vector2 sum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Color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olor</w:t>
      </w:r>
      <w:proofErr w:type="spellEnd"/>
      <w:r w:rsidRPr="00B937E4">
        <w:rPr>
          <w:b/>
          <w:bCs/>
        </w:rPr>
        <w:t>)</w:t>
      </w:r>
    </w:p>
    <w:p w14:paraId="7281F1F9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šipku reprezentující směr a velikost vektoru elektrického pole.</w:t>
      </w:r>
    </w:p>
    <w:p w14:paraId="7E2CD1D1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vypočítána na základě výsledného vektoru pole sum a její velikost je přizpůsobena měřítku (</w:t>
      </w:r>
      <w:proofErr w:type="spellStart"/>
      <w:r w:rsidRPr="00B937E4">
        <w:t>scale</w:t>
      </w:r>
      <w:proofErr w:type="spellEnd"/>
      <w:r w:rsidRPr="00B937E4">
        <w:t>).</w:t>
      </w:r>
    </w:p>
    <w:p w14:paraId="187A4294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má definovanou délku hrotu (</w:t>
      </w:r>
      <w:proofErr w:type="spellStart"/>
      <w:r w:rsidRPr="00B937E4">
        <w:t>tipLen</w:t>
      </w:r>
      <w:proofErr w:type="spellEnd"/>
      <w:r w:rsidRPr="00B937E4">
        <w:t>), která se přizpůsobuje velikosti šipky a škálování.</w:t>
      </w:r>
    </w:p>
    <w:p w14:paraId="1F537FC6" w14:textId="77777777" w:rsidR="00B937E4" w:rsidRPr="00B937E4" w:rsidRDefault="00B937E4" w:rsidP="00B937E4">
      <w:pPr>
        <w:pStyle w:val="Nadpis2"/>
      </w:pPr>
      <w:r w:rsidRPr="00B937E4">
        <w:t>Další informace:</w:t>
      </w:r>
    </w:p>
    <w:p w14:paraId="61598C38" w14:textId="77777777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Vykreslování textu a sondy</w:t>
      </w:r>
      <w:r w:rsidRPr="00B937E4">
        <w:t>: Při vykreslování sondy se zobrazí také kruh s textem znázorňujícím sílu elektrického pole v daném bodě.</w:t>
      </w:r>
    </w:p>
    <w:p w14:paraId="43653083" w14:textId="77777777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Transformace souřadnic</w:t>
      </w:r>
      <w:r w:rsidRPr="00B937E4">
        <w:t>: Pro vykreslení se využívá transformace souřadnic (</w:t>
      </w:r>
      <w:proofErr w:type="spellStart"/>
      <w:r w:rsidRPr="00B937E4">
        <w:t>g.TranslateTransform</w:t>
      </w:r>
      <w:proofErr w:type="spellEnd"/>
      <w:r w:rsidRPr="00B937E4">
        <w:t>), aby se pozice a měřítko přizpůsobily grafickému prostředí.</w:t>
      </w:r>
    </w:p>
    <w:p w14:paraId="1C02E836" w14:textId="77777777" w:rsidR="00B937E4" w:rsidRPr="00B937E4" w:rsidRDefault="00B937E4" w:rsidP="00B937E4">
      <w:pPr>
        <w:pStyle w:val="Standard"/>
      </w:pPr>
      <w:r w:rsidRPr="00B937E4">
        <w:t>Tato třída umožňuje grafickou vizualizaci pohybu sondy a změny elektrického pole způsobené okolními náboji.</w:t>
      </w:r>
    </w:p>
    <w:p w14:paraId="5500567B" w14:textId="2C58ADAB" w:rsidR="000D6B88" w:rsidRDefault="000D6B88">
      <w:r>
        <w:br w:type="page"/>
      </w:r>
    </w:p>
    <w:p w14:paraId="610B3909" w14:textId="2C03724F" w:rsidR="00B937E4" w:rsidRDefault="000D6B88" w:rsidP="000D6B88">
      <w:pPr>
        <w:pStyle w:val="Nadpis1"/>
      </w:pPr>
      <w:r>
        <w:lastRenderedPageBreak/>
        <w:t>Sestavení a spuštění</w:t>
      </w:r>
    </w:p>
    <w:p w14:paraId="425D713B" w14:textId="7115D28A" w:rsidR="000D6B88" w:rsidRDefault="000D6B88" w:rsidP="000D6B88">
      <w:pPr>
        <w:pStyle w:val="Standard"/>
      </w:pPr>
      <w:r>
        <w:t>Pro sestavení se spustí skript Build.cmd v domovské složce projektu.</w:t>
      </w:r>
    </w:p>
    <w:p w14:paraId="4913E661" w14:textId="08BEE8A8" w:rsidR="000D6B88" w:rsidRDefault="000D6B88" w:rsidP="000D6B88">
      <w:pPr>
        <w:pStyle w:val="Standard"/>
        <w:rPr>
          <w:lang w:val="en-GB"/>
        </w:rPr>
      </w:pPr>
      <w:r>
        <w:t xml:space="preserve">Ke </w:t>
      </w:r>
      <w:r w:rsidR="00786011">
        <w:t>spuštění slouží skript Run.cmd spuštěný v domovské složce projektu. Skript bere jeden parametr od 0 do 3, který značí číslo scénáře k vykreslení. Při neuvedení parametru nebo při neplatném parametru se použije 0.</w:t>
      </w:r>
    </w:p>
    <w:p w14:paraId="0D8915D4" w14:textId="77777777" w:rsidR="002D06FA" w:rsidRDefault="002D06FA" w:rsidP="000D6B88">
      <w:pPr>
        <w:pStyle w:val="Standard"/>
        <w:rPr>
          <w:lang w:val="en-GB"/>
        </w:rPr>
      </w:pPr>
    </w:p>
    <w:p w14:paraId="169B2D08" w14:textId="2276ADDC" w:rsidR="002D06FA" w:rsidRDefault="002D06FA" w:rsidP="002D06FA">
      <w:pPr>
        <w:pStyle w:val="Nadpis1"/>
      </w:pPr>
      <w:r>
        <w:rPr>
          <w:lang w:val="en-GB"/>
        </w:rPr>
        <w:t>K </w:t>
      </w:r>
      <w:proofErr w:type="spellStart"/>
      <w:r>
        <w:rPr>
          <w:lang w:val="en-GB"/>
        </w:rPr>
        <w:t>dod</w:t>
      </w:r>
      <w:r>
        <w:t>ělání</w:t>
      </w:r>
      <w:proofErr w:type="spellEnd"/>
    </w:p>
    <w:p w14:paraId="6D22F785" w14:textId="10896742" w:rsidR="002D06FA" w:rsidRDefault="002D06FA" w:rsidP="002D06FA">
      <w:pPr>
        <w:pStyle w:val="Standard"/>
        <w:numPr>
          <w:ilvl w:val="0"/>
          <w:numId w:val="19"/>
        </w:numPr>
      </w:pPr>
      <w:r>
        <w:t>Dynamicky zmenšovat pole nábojů</w:t>
      </w:r>
    </w:p>
    <w:p w14:paraId="1231333F" w14:textId="0F4A73C2" w:rsidR="002D06FA" w:rsidRPr="002D06FA" w:rsidRDefault="002D06FA" w:rsidP="002D06FA">
      <w:pPr>
        <w:pStyle w:val="Standard"/>
        <w:numPr>
          <w:ilvl w:val="0"/>
          <w:numId w:val="19"/>
        </w:numPr>
      </w:pPr>
      <w:r>
        <w:t>Rozšíření z druhé části</w:t>
      </w:r>
    </w:p>
    <w:sectPr w:rsidR="002D06FA" w:rsidRPr="002D06FA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0C103" w14:textId="77777777" w:rsidR="00EE2385" w:rsidRDefault="00EE2385">
      <w:r>
        <w:separator/>
      </w:r>
    </w:p>
  </w:endnote>
  <w:endnote w:type="continuationSeparator" w:id="0">
    <w:p w14:paraId="3EB341C8" w14:textId="77777777" w:rsidR="00EE2385" w:rsidRDefault="00EE2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D85BDA" w14:textId="77777777" w:rsidR="00EE2385" w:rsidRDefault="00EE2385">
      <w:r>
        <w:rPr>
          <w:color w:val="000000"/>
        </w:rPr>
        <w:separator/>
      </w:r>
    </w:p>
  </w:footnote>
  <w:footnote w:type="continuationSeparator" w:id="0">
    <w:p w14:paraId="3437CBD3" w14:textId="77777777" w:rsidR="00EE2385" w:rsidRDefault="00EE23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FC0B0B" w:rsidRDefault="00000000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3A48B32" w14:textId="77777777" w:rsidR="00FC0B0B" w:rsidRDefault="004609BA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  <w:shd w:val="clear" w:color="auto" w:fill="FFFF00"/>
            </w:rPr>
            <w:t>Čákora Ladislav – A23B0149P</w:t>
          </w:r>
        </w:p>
        <w:p w14:paraId="49A24012" w14:textId="28FEB0D4" w:rsidR="004609BA" w:rsidRDefault="004609BA">
          <w:pPr>
            <w:pStyle w:val="Zhlav"/>
            <w:jc w:val="center"/>
          </w:pPr>
          <w:r>
            <w:rPr>
              <w:b/>
              <w:shd w:val="clear" w:color="auto" w:fill="FFFF00"/>
            </w:rPr>
            <w:t xml:space="preserve">Kateřina </w:t>
          </w:r>
          <w:proofErr w:type="spellStart"/>
          <w:r>
            <w:rPr>
              <w:b/>
              <w:shd w:val="clear" w:color="auto" w:fill="FFFF00"/>
            </w:rPr>
            <w:t>Kalabzová</w:t>
          </w:r>
          <w:proofErr w:type="spellEnd"/>
          <w:r>
            <w:rPr>
              <w:b/>
              <w:shd w:val="clear" w:color="auto" w:fill="FFFF00"/>
            </w:rPr>
            <w:t xml:space="preserve"> – A23B0152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6139414B" w:rsidR="00FC0B0B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0D6B88">
            <w:rPr>
              <w:noProof/>
              <w:lang w:val="en-US"/>
            </w:rPr>
            <w:t>21. Octo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FC0B0B" w:rsidRDefault="00000000">
          <w:pPr>
            <w:pStyle w:val="Zhlav"/>
          </w:pPr>
          <w:r>
            <w:rPr>
              <w:shd w:val="clear" w:color="auto" w:fill="FFFF00"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5ECF820F" w14:textId="77777777" w:rsidR="00FC0B0B" w:rsidRDefault="00000000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</w:rPr>
            <w:t xml:space="preserve">Celkový počet hodin strávený na řešení SP dosud: </w:t>
          </w:r>
          <w:r>
            <w:rPr>
              <w:b/>
              <w:shd w:val="clear" w:color="auto" w:fill="FFFF00"/>
            </w:rPr>
            <w:t>2</w:t>
          </w:r>
          <w:r w:rsidR="004609BA">
            <w:rPr>
              <w:b/>
              <w:shd w:val="clear" w:color="auto" w:fill="FFFF00"/>
            </w:rPr>
            <w:t>0</w:t>
          </w:r>
        </w:p>
        <w:p w14:paraId="211A090E" w14:textId="7638363E" w:rsidR="004F7857" w:rsidRDefault="004F7857">
          <w:pPr>
            <w:pStyle w:val="Zhlav"/>
            <w:jc w:val="center"/>
          </w:pPr>
          <w:r>
            <w:rPr>
              <w:b/>
              <w:shd w:val="clear" w:color="auto" w:fill="FFFF00"/>
            </w:rPr>
            <w:t>Body napůl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FC0B0B" w:rsidRDefault="00000000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FC0B0B" w:rsidRDefault="00FC0B0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06F8120D"/>
    <w:multiLevelType w:val="multilevel"/>
    <w:tmpl w:val="48C0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F46A4B"/>
    <w:multiLevelType w:val="multilevel"/>
    <w:tmpl w:val="1506F4FA"/>
    <w:styleLink w:val="Bezseznamu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EE07DF0"/>
    <w:multiLevelType w:val="multilevel"/>
    <w:tmpl w:val="4DD0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6E4D27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D7136A"/>
    <w:multiLevelType w:val="multilevel"/>
    <w:tmpl w:val="196A7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CC512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5892286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8B38D5"/>
    <w:multiLevelType w:val="multilevel"/>
    <w:tmpl w:val="E79C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0B55F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5B3560"/>
    <w:multiLevelType w:val="multilevel"/>
    <w:tmpl w:val="B9964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A831DE"/>
    <w:multiLevelType w:val="multilevel"/>
    <w:tmpl w:val="A95CD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031EE0"/>
    <w:multiLevelType w:val="hybridMultilevel"/>
    <w:tmpl w:val="8346B3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D2C85"/>
    <w:multiLevelType w:val="multilevel"/>
    <w:tmpl w:val="3B20B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7D8104B5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264F0A"/>
    <w:multiLevelType w:val="hybridMultilevel"/>
    <w:tmpl w:val="CD549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557107">
    <w:abstractNumId w:val="2"/>
  </w:num>
  <w:num w:numId="2" w16cid:durableId="106239373">
    <w:abstractNumId w:val="7"/>
  </w:num>
  <w:num w:numId="3" w16cid:durableId="283076611">
    <w:abstractNumId w:val="15"/>
  </w:num>
  <w:num w:numId="4" w16cid:durableId="1168711769">
    <w:abstractNumId w:val="0"/>
  </w:num>
  <w:num w:numId="5" w16cid:durableId="464544159">
    <w:abstractNumId w:val="0"/>
  </w:num>
  <w:num w:numId="6" w16cid:durableId="459493200">
    <w:abstractNumId w:val="17"/>
  </w:num>
  <w:num w:numId="7" w16cid:durableId="438372246">
    <w:abstractNumId w:val="12"/>
  </w:num>
  <w:num w:numId="8" w16cid:durableId="1779446751">
    <w:abstractNumId w:val="4"/>
  </w:num>
  <w:num w:numId="9" w16cid:durableId="2059236825">
    <w:abstractNumId w:val="6"/>
  </w:num>
  <w:num w:numId="10" w16cid:durableId="1848330493">
    <w:abstractNumId w:val="8"/>
  </w:num>
  <w:num w:numId="11" w16cid:durableId="1611428320">
    <w:abstractNumId w:val="9"/>
  </w:num>
  <w:num w:numId="12" w16cid:durableId="107626111">
    <w:abstractNumId w:val="14"/>
  </w:num>
  <w:num w:numId="13" w16cid:durableId="1256208342">
    <w:abstractNumId w:val="10"/>
  </w:num>
  <w:num w:numId="14" w16cid:durableId="2130276023">
    <w:abstractNumId w:val="3"/>
  </w:num>
  <w:num w:numId="15" w16cid:durableId="64452115">
    <w:abstractNumId w:val="5"/>
  </w:num>
  <w:num w:numId="16" w16cid:durableId="45419049">
    <w:abstractNumId w:val="16"/>
  </w:num>
  <w:num w:numId="17" w16cid:durableId="694385003">
    <w:abstractNumId w:val="1"/>
  </w:num>
  <w:num w:numId="18" w16cid:durableId="1185099492">
    <w:abstractNumId w:val="11"/>
  </w:num>
  <w:num w:numId="19" w16cid:durableId="12419395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D6B88"/>
    <w:rsid w:val="000E230B"/>
    <w:rsid w:val="00130F5B"/>
    <w:rsid w:val="00235094"/>
    <w:rsid w:val="002D06FA"/>
    <w:rsid w:val="004107E1"/>
    <w:rsid w:val="004609BA"/>
    <w:rsid w:val="004F7857"/>
    <w:rsid w:val="00503013"/>
    <w:rsid w:val="00504810"/>
    <w:rsid w:val="00786011"/>
    <w:rsid w:val="007D70FA"/>
    <w:rsid w:val="00921512"/>
    <w:rsid w:val="009641D9"/>
    <w:rsid w:val="00B43B10"/>
    <w:rsid w:val="00B90EC4"/>
    <w:rsid w:val="00B937E4"/>
    <w:rsid w:val="00BE5D90"/>
    <w:rsid w:val="00C56FFD"/>
    <w:rsid w:val="00D238D8"/>
    <w:rsid w:val="00D74C2A"/>
    <w:rsid w:val="00DD1231"/>
    <w:rsid w:val="00EE2385"/>
    <w:rsid w:val="00F251C6"/>
    <w:rsid w:val="00F87A31"/>
    <w:rsid w:val="00FC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30F5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Bezseznamu1">
    <w:name w:val="Bez seznamu1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130F5B"/>
    <w:rPr>
      <w:rFonts w:asciiTheme="majorHAnsi" w:eastAsiaTheme="majorEastAsia" w:hAnsiTheme="majorHAnsi" w:cstheme="majorBidi"/>
      <w:i/>
      <w:iCs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4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3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2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1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55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75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5</Pages>
  <Words>944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Ladislav Čákora</cp:lastModifiedBy>
  <cp:revision>6</cp:revision>
  <dcterms:created xsi:type="dcterms:W3CDTF">2024-09-24T13:05:00Z</dcterms:created>
  <dcterms:modified xsi:type="dcterms:W3CDTF">2024-10-21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